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5BD53" w14:textId="728BE928" w:rsidR="00127D09" w:rsidRDefault="00127D09"/>
    <w:p w14:paraId="7C7CA1A2" w14:textId="40BA5AB5" w:rsidR="00D62B7A" w:rsidRDefault="007D30C4">
      <w:r>
        <w:rPr>
          <w:noProof/>
        </w:rPr>
        <w:drawing>
          <wp:inline distT="0" distB="0" distL="0" distR="0" wp14:anchorId="4836A0F4" wp14:editId="72C98A41">
            <wp:extent cx="2567940" cy="518160"/>
            <wp:effectExtent l="0" t="0" r="381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6327D" w14:textId="7A6BD25A" w:rsidR="00D62B7A" w:rsidRDefault="00D62B7A"/>
    <w:p w14:paraId="1571CAF2" w14:textId="49837051" w:rsidR="00D62B7A" w:rsidRDefault="00D62B7A"/>
    <w:p w14:paraId="5278BB6D" w14:textId="7CBB22EE" w:rsidR="00D62B7A" w:rsidRDefault="00D62B7A"/>
    <w:p w14:paraId="3237F89A" w14:textId="2848F467" w:rsidR="00D62B7A" w:rsidRPr="007D30C4" w:rsidRDefault="00D62B7A">
      <w:pPr>
        <w:rPr>
          <w:rFonts w:ascii="Bahnschrift" w:hAnsi="Bahnschrift"/>
        </w:rPr>
      </w:pPr>
    </w:p>
    <w:p w14:paraId="2E96860F" w14:textId="77777777" w:rsidR="00D62B7A" w:rsidRPr="007D30C4" w:rsidRDefault="00D62B7A" w:rsidP="00D62B7A">
      <w:pPr>
        <w:tabs>
          <w:tab w:val="right" w:pos="9360"/>
        </w:tabs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sz w:val="24"/>
          <w:szCs w:val="24"/>
          <w:lang w:val="tr-TR"/>
        </w:rPr>
        <w:t>……………………………………………… Başkanlığı’na/ Müdürlüğü’ne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ab/>
      </w: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Tarih</w:t>
      </w:r>
    </w:p>
    <w:p w14:paraId="5FA1B17C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5922B930" w14:textId="525D184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Yürütücülüğünü/Koordinatörlüğünü/ yaptığım/Araştırmacı olarak yer aldığım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, </w:t>
      </w:r>
      <w:r w:rsidRPr="007D30C4">
        <w:rPr>
          <w:rFonts w:ascii="Bahnschrift" w:hAnsi="Bahnschrift" w:cs="Times New Roman"/>
          <w:sz w:val="24"/>
          <w:szCs w:val="24"/>
          <w:highlight w:val="yellow"/>
          <w:lang w:val="tr-TR"/>
        </w:rPr>
        <w:t>Avrupa Birliği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 </w:t>
      </w:r>
      <w:r w:rsidRPr="00D0718D">
        <w:rPr>
          <w:rFonts w:ascii="Bahnschrift" w:hAnsi="Bahnschrift" w:cs="Times New Roman"/>
          <w:sz w:val="24"/>
          <w:szCs w:val="24"/>
          <w:highlight w:val="yellow"/>
          <w:lang w:val="tr-TR"/>
        </w:rPr>
        <w:t>destekli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, </w:t>
      </w:r>
      <w:r w:rsidRPr="007D30C4">
        <w:rPr>
          <w:rFonts w:ascii="Bahnschrift" w:hAnsi="Bahnschrift" w:cs="Times New Roman"/>
          <w:sz w:val="24"/>
          <w:szCs w:val="24"/>
          <w:highlight w:val="yellow"/>
          <w:lang w:val="tr-TR"/>
        </w:rPr>
        <w:t>XXXXXXXXXXXXXXX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 başlıklı projemde görev almak üzere </w:t>
      </w: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DOSAP-</w:t>
      </w:r>
      <w:r w:rsidR="00D0718D">
        <w:rPr>
          <w:rFonts w:ascii="Bahnschrift" w:hAnsi="Bahnschrift" w:cs="Times New Roman"/>
          <w:b/>
          <w:bCs/>
          <w:sz w:val="24"/>
          <w:szCs w:val="24"/>
          <w:lang w:val="tr-TR"/>
        </w:rPr>
        <w:t>B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 kapsamında, </w:t>
      </w:r>
      <w:r w:rsidRPr="007D30C4">
        <w:rPr>
          <w:rFonts w:ascii="Bahnschrift" w:hAnsi="Bahnschrift" w:cs="Times New Roman"/>
          <w:sz w:val="24"/>
          <w:szCs w:val="24"/>
          <w:highlight w:val="yellow"/>
          <w:lang w:val="tr-TR"/>
        </w:rPr>
        <w:t>Dr. ABC XY</w:t>
      </w:r>
      <w:r w:rsidR="00EC20E9" w:rsidRPr="00EC20E9">
        <w:rPr>
          <w:rFonts w:ascii="Bahnschrift" w:hAnsi="Bahnschrift" w:cs="Times New Roman"/>
          <w:sz w:val="24"/>
          <w:szCs w:val="24"/>
          <w:highlight w:val="yellow"/>
          <w:lang w:val="tr-TR"/>
        </w:rPr>
        <w:t>Z</w:t>
      </w:r>
      <w:r w:rsidR="00EC20E9">
        <w:rPr>
          <w:rFonts w:ascii="Bahnschrift" w:hAnsi="Bahnschrift" w:cs="Times New Roman"/>
          <w:sz w:val="24"/>
          <w:szCs w:val="24"/>
          <w:lang w:val="tr-TR"/>
        </w:rPr>
        <w:t xml:space="preserve"> </w:t>
      </w:r>
      <w:r w:rsidRPr="00A32630">
        <w:rPr>
          <w:rFonts w:ascii="Bahnschrift" w:hAnsi="Bahnschrift" w:cs="Times New Roman"/>
          <w:b/>
          <w:bCs/>
          <w:sz w:val="24"/>
          <w:szCs w:val="24"/>
          <w:lang w:val="tr-TR"/>
        </w:rPr>
        <w:t>Doktora</w:t>
      </w: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 xml:space="preserve"> Sonrası Araştırmacı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 </w:t>
      </w:r>
      <w:r w:rsidR="00EC20E9">
        <w:rPr>
          <w:rFonts w:ascii="Bahnschrift" w:hAnsi="Bahnschrift" w:cs="Times New Roman"/>
          <w:sz w:val="24"/>
          <w:szCs w:val="24"/>
          <w:lang w:val="tr-TR"/>
        </w:rPr>
        <w:t xml:space="preserve">olarak </w:t>
      </w:r>
      <w:r w:rsidR="00EC20E9" w:rsidRPr="00EC20E9">
        <w:rPr>
          <w:rFonts w:ascii="Bahnschrift" w:hAnsi="Bahnschrift" w:cs="Times New Roman"/>
          <w:sz w:val="24"/>
          <w:szCs w:val="24"/>
          <w:highlight w:val="yellow"/>
          <w:lang w:val="tr-TR"/>
        </w:rPr>
        <w:t>XXXXX</w:t>
      </w:r>
      <w:r w:rsidR="00EC20E9">
        <w:rPr>
          <w:rFonts w:ascii="Bahnschrift" w:hAnsi="Bahnschrift" w:cs="Times New Roman"/>
          <w:sz w:val="24"/>
          <w:szCs w:val="24"/>
          <w:lang w:val="tr-TR"/>
        </w:rPr>
        <w:t xml:space="preserve"> tarihleri arasında </w:t>
      </w:r>
      <w:r w:rsidR="00EC20E9" w:rsidRPr="00EC20E9">
        <w:rPr>
          <w:rFonts w:ascii="Bahnschrift" w:hAnsi="Bahnschrift" w:cs="Times New Roman"/>
          <w:sz w:val="24"/>
          <w:szCs w:val="24"/>
          <w:highlight w:val="yellow"/>
          <w:lang w:val="tr-TR"/>
        </w:rPr>
        <w:t>tam/yarı zamanlı</w:t>
      </w:r>
      <w:r w:rsidR="00EC20E9">
        <w:rPr>
          <w:rFonts w:ascii="Bahnschrift" w:hAnsi="Bahnschrift" w:cs="Times New Roman"/>
          <w:sz w:val="24"/>
          <w:szCs w:val="24"/>
          <w:lang w:val="tr-TR"/>
        </w:rPr>
        <w:t xml:space="preserve"> olacak şekilde çalışmak istemektedir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. </w:t>
      </w:r>
      <w:r w:rsidR="00EC20E9">
        <w:rPr>
          <w:rFonts w:ascii="Bahnschrift" w:hAnsi="Bahnschrift" w:cs="Times New Roman"/>
          <w:sz w:val="24"/>
          <w:szCs w:val="24"/>
          <w:lang w:val="tr-TR"/>
        </w:rPr>
        <w:t xml:space="preserve">Adayın talebi tarafımca uygun bulunmuştur. 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Adayın dilekçesi ve başvuru belgeleri ekte sunulmuştur. </w:t>
      </w:r>
    </w:p>
    <w:p w14:paraId="05FA49C7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242749CB" w14:textId="4A5AC3AA" w:rsidR="00D62B7A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sz w:val="24"/>
          <w:szCs w:val="24"/>
          <w:lang w:val="tr-TR"/>
        </w:rPr>
        <w:t>Gereğini bilgilerinize sunarım.</w:t>
      </w:r>
    </w:p>
    <w:p w14:paraId="17113085" w14:textId="097F170A" w:rsidR="00A32630" w:rsidRDefault="00A32630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6BA3A15D" w14:textId="333FCDCF" w:rsidR="00A32630" w:rsidRPr="00A32630" w:rsidRDefault="00A32630" w:rsidP="00D62B7A">
      <w:pPr>
        <w:jc w:val="both"/>
        <w:rPr>
          <w:rFonts w:ascii="Bahnschrift" w:hAnsi="Bahnschrift" w:cs="Times New Roman"/>
          <w:sz w:val="24"/>
          <w:szCs w:val="24"/>
          <w:highlight w:val="yellow"/>
          <w:lang w:val="tr-TR"/>
        </w:rPr>
      </w:pPr>
      <w:r w:rsidRPr="00A32630">
        <w:rPr>
          <w:rFonts w:ascii="Bahnschrift" w:hAnsi="Bahnschrift" w:cs="Times New Roman"/>
          <w:sz w:val="24"/>
          <w:szCs w:val="24"/>
          <w:highlight w:val="yellow"/>
          <w:lang w:val="tr-TR"/>
        </w:rPr>
        <w:t>XXXXXXXXXXXX</w:t>
      </w:r>
    </w:p>
    <w:p w14:paraId="0DC6467A" w14:textId="0FB3F796" w:rsidR="00A32630" w:rsidRDefault="00A32630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A32630">
        <w:rPr>
          <w:rFonts w:ascii="Bahnschrift" w:hAnsi="Bahnschrift" w:cs="Times New Roman"/>
          <w:sz w:val="24"/>
          <w:szCs w:val="24"/>
          <w:highlight w:val="yellow"/>
          <w:lang w:val="tr-TR"/>
        </w:rPr>
        <w:t>Birim</w:t>
      </w:r>
    </w:p>
    <w:p w14:paraId="31C75A96" w14:textId="55F0B115" w:rsidR="00A32630" w:rsidRPr="007D30C4" w:rsidRDefault="00A32630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  <w:lang w:val="tr-TR"/>
        </w:rPr>
        <w:t>İmza</w:t>
      </w:r>
    </w:p>
    <w:p w14:paraId="11D4DFB3" w14:textId="77777777" w:rsidR="00D62B7A" w:rsidRPr="007D30C4" w:rsidRDefault="00D62B7A">
      <w:pPr>
        <w:rPr>
          <w:rFonts w:ascii="Bahnschrift" w:hAnsi="Bahnschrift"/>
        </w:rPr>
      </w:pPr>
    </w:p>
    <w:sectPr w:rsidR="00D62B7A" w:rsidRPr="007D3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zUzNrI0sjAyMTNQ0lEKTi0uzszPAykwqgUAmMxIJiwAAAA="/>
  </w:docVars>
  <w:rsids>
    <w:rsidRoot w:val="009C13FA"/>
    <w:rsid w:val="00127D09"/>
    <w:rsid w:val="007D30C4"/>
    <w:rsid w:val="009C13FA"/>
    <w:rsid w:val="00A32630"/>
    <w:rsid w:val="00D0718D"/>
    <w:rsid w:val="00D62B7A"/>
    <w:rsid w:val="00EC2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0C934"/>
  <w15:chartTrackingRefBased/>
  <w15:docId w15:val="{EF22D1CA-665B-4638-BB9B-2F4C31443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B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7</Words>
  <Characters>442</Characters>
  <Application>Microsoft Office Word</Application>
  <DocSecurity>0</DocSecurity>
  <Lines>3</Lines>
  <Paragraphs>1</Paragraphs>
  <ScaleCrop>false</ScaleCrop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Mecit Halil Oztop</cp:lastModifiedBy>
  <cp:revision>6</cp:revision>
  <dcterms:created xsi:type="dcterms:W3CDTF">2023-04-18T07:13:00Z</dcterms:created>
  <dcterms:modified xsi:type="dcterms:W3CDTF">2023-04-26T10:16:00Z</dcterms:modified>
</cp:coreProperties>
</file>